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 and ancestry-specific analyses and uploading the results for this project</w:t>
      </w:r>
    </w:p>
    <w:p>
      <w:pPr>
        <w:pStyle w:val="Compact"/>
      </w:pPr>
      <w:r>
        <w:t xml:space="preserve">October 1,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d1ed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2909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43:08Z</dcterms:created>
  <dcterms:modified xsi:type="dcterms:W3CDTF">2018-11-08T19:43:08Z</dcterms:modified>
</cp:coreProperties>
</file>